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20 TCP-источников, N = 2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2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299905"/>
            <wp:effectExtent b="0" l="0" r="0" t="0"/>
            <wp:docPr descr="Figure 1: Схема моделируемой сети при N=20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хема моделируемой сети при N=20</w:t>
      </w:r>
    </w:p>
    <w:bookmarkEnd w:id="0"/>
    <w:p>
      <w:pPr>
        <w:pStyle w:val="BodyText"/>
      </w:pPr>
      <w:r>
        <w:t xml:space="preserve">Также получим графики изменения размера окна TCP на линке 1-го источник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и на всех источниках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Графики построены с помощью xgraph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4587368" cy="4771784"/>
            <wp:effectExtent b="0" l="0" r="0" t="0"/>
            <wp:docPr descr="Figure 2: Изменение размера окна TCP на линке 1-го источника при N=20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477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Изменение размера окна TCP на линке 1-го источника при N=20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4579684" cy="4802521"/>
            <wp:effectExtent b="0" l="0" r="0" t="0"/>
            <wp:docPr descr="Figure 3: Изменение размера окна TCP на всех источниках при N=20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зменение размера окна TCP на всех источниках при N=20</w:t>
      </w:r>
    </w:p>
    <w:bookmarkEnd w:id="0"/>
    <w:p>
      <w:pPr>
        <w:pStyle w:val="BodyText"/>
      </w:pPr>
      <w:r>
        <w:t xml:space="preserve">Еще получим графики изменения размера длины очереди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и размера средней длины очеред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Графики построены с помощью xgraph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4625788" cy="4771784"/>
            <wp:effectExtent b="0" l="0" r="0" t="0"/>
            <wp:docPr descr="Figure 4: Изменение размера длины очереди на линке (R1–R2) при N=20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477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Изменение размера длины очереди на линке (R1–R2) при N=20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4610420" cy="4779468"/>
            <wp:effectExtent b="0" l="0" r="0" t="0"/>
            <wp:docPr descr="Figure 5: Изменение размера средней длины очереди на линке (R1–R2) при N=20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Изменение размера средней длины очереди на линке (R1–R2) при N=20</w:t>
      </w:r>
    </w:p>
    <w:bookmarkEnd w:id="0"/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2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2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и на всех источниках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000500"/>
            <wp:effectExtent b="0" l="0" r="0" t="0"/>
            <wp:docPr descr="Figure 6: Изменение размера окна TCP на линке 1-го источника при N=20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Изменение размера окна TCP на линке 1-го источника при N=20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000500"/>
            <wp:effectExtent b="0" l="0" r="0" t="0"/>
            <wp:docPr descr="Figure 7: Изменение размера окна TCP на всех источниках при N=20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Изменение размера окна TCP на всех источниках при N=20</w:t>
      </w:r>
    </w:p>
    <w:bookmarkEnd w:id="0"/>
    <w:p>
      <w:pPr>
        <w:pStyle w:val="BodyText"/>
      </w:pPr>
      <w:r>
        <w:t xml:space="preserve">Графики изменения размера длины очеред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и размера средней длины очереди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4000500"/>
            <wp:effectExtent b="0" l="0" r="0" t="0"/>
            <wp:docPr descr="Figure 8: Изменение размера длины очереди на линке (R1–R2) при N=20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Изменение размера длины очереди на линке (R1–R2) при N=20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000500"/>
            <wp:effectExtent b="0" l="0" r="0" t="0"/>
            <wp:docPr descr="Figure 9: Изменение размера средней длины очереди на линке (R1–R2) при N=20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Изменение размера средней длины очереди на линке (R1–R2) при N=20</w:t>
      </w:r>
    </w:p>
    <w:bookmarkEnd w:id="0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дряшов Артём Николаевич</dc:creator>
  <dc:language>ru-RU</dc:language>
  <cp:keywords/>
  <dcterms:created xsi:type="dcterms:W3CDTF">2025-03-01T12:35:44Z</dcterms:created>
  <dcterms:modified xsi:type="dcterms:W3CDTF">2025-03-01T12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